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1"/>
        <w:tblW w:w="55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4106"/>
        <w:gridCol w:w="1897"/>
        <w:gridCol w:w="1448"/>
        <w:gridCol w:w="1807"/>
      </w:tblGrid>
      <w:tr w:rsidR="008E21CB" w14:paraId="4B8E2413" w14:textId="77777777" w:rsidTr="008E2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BC2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51F8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8D5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8C1A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</w:p>
          <w:p w14:paraId="2AC92FD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B8E7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8E21CB" w14:paraId="5D0A2CA1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C28D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56F0" w14:textId="6555529B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Engineer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</w:p>
          <w:p w14:paraId="53D22C79" w14:textId="54BC6024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CIR Name</w:t>
            </w:r>
            <w:r w:rsidR="00177A8B">
              <w:rPr>
                <w:rFonts w:asciiTheme="minorHAnsi" w:hAnsiTheme="minorHAnsi" w:cs="Tahoma"/>
                <w:sz w:val="18"/>
                <w:szCs w:val="18"/>
              </w:rPr>
              <w:t>:</w:t>
            </w: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CIRName</w:t>
            </w:r>
          </w:p>
          <w:p w14:paraId="4100FE64" w14:textId="3F34ECA1" w:rsidR="008E21CB" w:rsidRPr="00A75FB2" w:rsidRDefault="008E21CB" w:rsidP="00AF4AF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Project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ProjectName</w:t>
            </w:r>
          </w:p>
          <w:p w14:paraId="5E2C1366" w14:textId="1C5DFD6C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Manual Revision number:</w:t>
            </w:r>
            <w:r w:rsidR="001F4A21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</w:p>
          <w:p w14:paraId="5BF11E6C" w14:textId="6EDF4313" w:rsidR="008E21CB" w:rsidRPr="00A75FB2" w:rsidRDefault="008E21CB" w:rsidP="009C73C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Dat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</w:p>
          <w:p w14:paraId="4C29046D" w14:textId="77777777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5C9BB8B7" w14:textId="6E62ACEF" w:rsidR="008E21CB" w:rsidRPr="00A75FB2" w:rsidRDefault="004C72E6" w:rsidP="009C73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ver Name: </w:t>
            </w:r>
            <w:r w:rsidR="00737FAA">
              <w:rPr>
                <w:rFonts w:ascii="Calibri" w:hAnsi="Calibri" w:cs="Calibri"/>
                <w:color w:val="000000"/>
              </w:rPr>
              <w:t>ServerName</w:t>
            </w:r>
          </w:p>
        </w:tc>
      </w:tr>
      <w:tr w:rsidR="008E21CB" w14:paraId="6787FBC1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08C2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1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E65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booting to the O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B9EE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BD1F" w14:textId="6E67547E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2A0C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77690D9C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FC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2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7962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joined to the domai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6185" w14:textId="00224CAD" w:rsidR="008E21CB" w:rsidRDefault="00E20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n/a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F8A4" w14:textId="77777777" w:rsidR="008E21CB" w:rsidRDefault="008E21C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6CE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2A40291C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2365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3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87C5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rver hostname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3859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5A83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06E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5F88336F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E9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4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97ED4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Lsblk output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3858" w14:textId="6EF66B72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40C" w14:textId="0053BD2E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B8C5" w14:textId="1402B53C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492A730D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A0950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5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E95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pingabl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F5E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CC1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A630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706C19" w14:paraId="1690F585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9DF9" w14:textId="77777777" w:rsidR="00706C19" w:rsidRDefault="00706C19" w:rsidP="00706C19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6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2" w14:textId="77777777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Servers NIC’s and teaming are configured based on Server Type NDD and subsystem table 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37D1" w14:textId="6375FA3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0978" w14:textId="5DB4B12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172" w14:textId="77FD8F3E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4123F80E" w14:textId="77777777" w:rsidR="005418DD" w:rsidRDefault="005418DD" w:rsidP="00833C46"/>
    <w:p w14:paraId="6DD40A52" w14:textId="4A888F92" w:rsidR="008E21CB" w:rsidRPr="008F2339" w:rsidRDefault="00FD7271" w:rsidP="00833C46">
      <w:pPr>
        <w:rPr>
          <w:rFonts w:ascii="Calibri" w:eastAsia="Times New Roman" w:hAnsi="Calibri" w:cs="Calibri"/>
          <w:color w:val="000000"/>
        </w:rPr>
      </w:pPr>
      <w:r>
        <w:t>iDrac</w:t>
      </w:r>
      <w:r w:rsidR="00181BA6">
        <w:t>:</w:t>
      </w:r>
      <w:r w:rsidR="0039362F">
        <w:t xml:space="preserve"> IPv4</w:t>
      </w:r>
    </w:p>
    <w:p w14:paraId="34DE4AAB" w14:textId="30569BC1" w:rsidR="00FD7271" w:rsidRDefault="00181BA6" w:rsidP="00833C46">
      <w:r>
        <w:t xml:space="preserve">OS: </w:t>
      </w:r>
      <w:r w:rsidR="00865CD7">
        <w:t>SystemVar</w:t>
      </w:r>
    </w:p>
    <w:p w14:paraId="1D685A7D" w14:textId="67C4AD35" w:rsidR="00F7595C" w:rsidRDefault="00F7595C" w:rsidP="00833C46"/>
    <w:p w14:paraId="6BB3F1E5" w14:textId="55EF40A1" w:rsidR="00833C46" w:rsidRDefault="00833C46"/>
    <w:sectPr w:rsidR="00833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6346A"/>
    <w:rsid w:val="006C2EAB"/>
    <w:rsid w:val="00702BD4"/>
    <w:rsid w:val="00706C19"/>
    <w:rsid w:val="00725742"/>
    <w:rsid w:val="00737FAA"/>
    <w:rsid w:val="007406CB"/>
    <w:rsid w:val="007B2C3B"/>
    <w:rsid w:val="00814346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B6D4C"/>
    <w:rsid w:val="00BE2576"/>
    <w:rsid w:val="00BF786D"/>
    <w:rsid w:val="00C91C7B"/>
    <w:rsid w:val="00CA3E0B"/>
    <w:rsid w:val="00DC1FDA"/>
    <w:rsid w:val="00E20543"/>
    <w:rsid w:val="00F7595C"/>
    <w:rsid w:val="00FC37AE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19</cp:revision>
  <dcterms:created xsi:type="dcterms:W3CDTF">2020-07-15T12:43:00Z</dcterms:created>
  <dcterms:modified xsi:type="dcterms:W3CDTF">2020-09-23T16:48:00Z</dcterms:modified>
</cp:coreProperties>
</file>